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1677F431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S Participant Reference Group Meeting Summary</w:t>
      </w:r>
      <w:bookmarkEnd w:id="0"/>
      <w:bookmarkEnd w:id="1"/>
    </w:p>
    <w:p w14:paraId="0EABAF59" w14:textId="190457CF" w:rsidR="009B2666" w:rsidRDefault="001A381F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9 April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37E5A1B9" w14:textId="3B8100D7" w:rsidR="0096696B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0051750" w:history="1">
        <w:r w:rsidR="0096696B" w:rsidRPr="00EA6A55">
          <w:rPr>
            <w:rStyle w:val="Hyperlink"/>
            <w:noProof/>
          </w:rPr>
          <w:t>Meeting summary</w:t>
        </w:r>
        <w:r w:rsidR="0096696B">
          <w:rPr>
            <w:noProof/>
            <w:webHidden/>
          </w:rPr>
          <w:tab/>
        </w:r>
        <w:r w:rsidR="0096696B">
          <w:rPr>
            <w:noProof/>
            <w:webHidden/>
          </w:rPr>
          <w:fldChar w:fldCharType="begin"/>
        </w:r>
        <w:r w:rsidR="0096696B">
          <w:rPr>
            <w:noProof/>
            <w:webHidden/>
          </w:rPr>
          <w:instrText xml:space="preserve"> PAGEREF _Toc210051750 \h </w:instrText>
        </w:r>
        <w:r w:rsidR="0096696B">
          <w:rPr>
            <w:noProof/>
            <w:webHidden/>
          </w:rPr>
        </w:r>
        <w:r w:rsidR="0096696B">
          <w:rPr>
            <w:noProof/>
            <w:webHidden/>
          </w:rPr>
          <w:fldChar w:fldCharType="separate"/>
        </w:r>
        <w:r w:rsidR="0096696B">
          <w:rPr>
            <w:noProof/>
            <w:webHidden/>
          </w:rPr>
          <w:t>2</w:t>
        </w:r>
        <w:r w:rsidR="0096696B">
          <w:rPr>
            <w:noProof/>
            <w:webHidden/>
          </w:rPr>
          <w:fldChar w:fldCharType="end"/>
        </w:r>
      </w:hyperlink>
    </w:p>
    <w:p w14:paraId="7F79FB23" w14:textId="1F9BCB62" w:rsidR="0096696B" w:rsidRDefault="0096696B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51751" w:history="1">
        <w:r w:rsidRPr="00EA6A55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51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5A4721E" w14:textId="5195578A" w:rsidR="0096696B" w:rsidRDefault="0096696B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51752" w:history="1">
        <w:r w:rsidRPr="00EA6A55">
          <w:rPr>
            <w:rStyle w:val="Hyperlink"/>
            <w:noProof/>
          </w:rPr>
          <w:t>Therapy 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51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0BA9AE1" w14:textId="282E8468" w:rsidR="0096696B" w:rsidRDefault="0096696B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51753" w:history="1">
        <w:r w:rsidRPr="00EA6A55">
          <w:rPr>
            <w:rStyle w:val="Hyperlink"/>
            <w:noProof/>
          </w:rPr>
          <w:t>End of the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51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1D46322" w14:textId="0C23657D" w:rsidR="0096696B" w:rsidRDefault="0096696B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0051754" w:history="1">
        <w:r w:rsidRPr="00EA6A55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0051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8070CA" w14:textId="2BEBEE70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0051750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B4E2C06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S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3979E512" w:rsidR="00165F30" w:rsidRDefault="00C14DCF" w:rsidP="00C14DCF">
      <w:r w:rsidRPr="00C14DCF">
        <w:t xml:space="preserve">The meeting </w:t>
      </w:r>
      <w:r w:rsidR="00410042" w:rsidRPr="00410042">
        <w:t>was on 9 April 2025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0051751"/>
      <w:r w:rsidRPr="003646BC">
        <w:t>Welcome</w:t>
      </w:r>
      <w:bookmarkEnd w:id="7"/>
    </w:p>
    <w:p w14:paraId="3779C9F7" w14:textId="72ED4A3F" w:rsidR="003646BC" w:rsidRDefault="00410042" w:rsidP="00C14DCF">
      <w:r>
        <w:t>Barny Lee</w:t>
      </w:r>
      <w:r w:rsidR="003646BC">
        <w:t xml:space="preserve"> said welcome to everyone.</w:t>
      </w:r>
    </w:p>
    <w:p w14:paraId="34B1C2E2" w14:textId="74D41C87" w:rsidR="006D7A9A" w:rsidRDefault="006D7A9A" w:rsidP="006D7A9A">
      <w:r w:rsidRPr="006D7A9A">
        <w:t xml:space="preserve">Barny is in the </w:t>
      </w:r>
      <w:r w:rsidRPr="006D7A9A">
        <w:rPr>
          <w:b/>
          <w:bCs/>
          <w:color w:val="6B2976"/>
        </w:rPr>
        <w:t>Office of the Participant Advocate</w:t>
      </w:r>
      <w:r w:rsidRPr="006D7A9A">
        <w:rPr>
          <w:b/>
          <w:bCs/>
        </w:rPr>
        <w:t xml:space="preserve"> </w:t>
      </w:r>
      <w:r w:rsidRPr="006D7A9A">
        <w:t>team at the NDIS.</w:t>
      </w:r>
    </w:p>
    <w:p w14:paraId="0ED1C95A" w14:textId="77777777" w:rsidR="006D7A9A" w:rsidRPr="006D7A9A" w:rsidRDefault="006D7A9A" w:rsidP="006D7A9A">
      <w:r w:rsidRPr="006D7A9A">
        <w:t xml:space="preserve">He was the </w:t>
      </w:r>
      <w:r w:rsidRPr="006D7A9A">
        <w:rPr>
          <w:b/>
          <w:bCs/>
          <w:color w:val="6B2976"/>
        </w:rPr>
        <w:t>meeting chair</w:t>
      </w:r>
      <w:r w:rsidRPr="006D7A9A">
        <w:t>.</w:t>
      </w:r>
    </w:p>
    <w:p w14:paraId="1B885491" w14:textId="7E334CFF" w:rsidR="006D7A9A" w:rsidRDefault="006D7A9A" w:rsidP="006D7A9A">
      <w:r w:rsidRPr="006D7A9A">
        <w:t xml:space="preserve">The </w:t>
      </w:r>
      <w:r w:rsidRPr="006D7A9A">
        <w:rPr>
          <w:b/>
          <w:bCs/>
          <w:color w:val="6B2976"/>
        </w:rPr>
        <w:t>meeting chair</w:t>
      </w:r>
      <w:r w:rsidRPr="006D7A9A">
        <w:rPr>
          <w:b/>
          <w:bCs/>
        </w:rPr>
        <w:t xml:space="preserve"> </w:t>
      </w:r>
      <w:r w:rsidRPr="006D7A9A">
        <w:t>is the person who runs</w:t>
      </w:r>
      <w:r>
        <w:t xml:space="preserve"> </w:t>
      </w:r>
      <w:r w:rsidRPr="006D7A9A">
        <w:t>the meeting.</w:t>
      </w:r>
    </w:p>
    <w:p w14:paraId="3B10D0E4" w14:textId="38CE7AE4" w:rsidR="003646BC" w:rsidRDefault="006D7A9A" w:rsidP="00312957">
      <w:pPr>
        <w:pStyle w:val="Heading2"/>
      </w:pPr>
      <w:bookmarkStart w:id="8" w:name="_Toc210051752"/>
      <w:r>
        <w:t>Therapy support</w:t>
      </w:r>
      <w:bookmarkEnd w:id="8"/>
    </w:p>
    <w:p w14:paraId="3DE22114" w14:textId="77777777" w:rsidR="006A2660" w:rsidRDefault="006A2660" w:rsidP="006A2660">
      <w:r w:rsidRPr="006A2660">
        <w:t>The NDIA talked about the way participants</w:t>
      </w:r>
      <w:r>
        <w:t xml:space="preserve"> </w:t>
      </w:r>
      <w:r w:rsidRPr="006C0B91">
        <w:rPr>
          <w:b/>
          <w:bCs/>
          <w:color w:val="6B2976"/>
        </w:rPr>
        <w:t xml:space="preserve">claim </w:t>
      </w:r>
      <w:r w:rsidRPr="006A2660">
        <w:t xml:space="preserve">money for </w:t>
      </w:r>
      <w:r w:rsidRPr="006C0B91">
        <w:rPr>
          <w:b/>
          <w:bCs/>
          <w:color w:val="6B2976"/>
        </w:rPr>
        <w:t>therapy support</w:t>
      </w:r>
      <w:r w:rsidRPr="006C0B91">
        <w:rPr>
          <w:color w:val="6B2976"/>
        </w:rPr>
        <w:t>.</w:t>
      </w:r>
      <w:r w:rsidRPr="006A2660">
        <w:t xml:space="preserve"> </w:t>
      </w:r>
    </w:p>
    <w:p w14:paraId="588EA21E" w14:textId="2F5AF32C" w:rsidR="00BA42B9" w:rsidRDefault="006C0B91" w:rsidP="006C0B91">
      <w:r w:rsidRPr="006C0B91">
        <w:t xml:space="preserve">A </w:t>
      </w:r>
      <w:r w:rsidRPr="006C0B91">
        <w:rPr>
          <w:b/>
          <w:bCs/>
          <w:color w:val="6B2976"/>
        </w:rPr>
        <w:t xml:space="preserve">claim </w:t>
      </w:r>
      <w:r w:rsidRPr="006C0B91">
        <w:t>is when you ask for money from your</w:t>
      </w:r>
      <w:r>
        <w:t xml:space="preserve"> </w:t>
      </w:r>
      <w:r w:rsidRPr="006C0B91">
        <w:t>NDIS plan after you got the support.</w:t>
      </w:r>
    </w:p>
    <w:p w14:paraId="71A7ACCB" w14:textId="3B98C1C5" w:rsidR="006C0B91" w:rsidRDefault="006C0B91" w:rsidP="006C0B91">
      <w:r w:rsidRPr="006C0B91">
        <w:rPr>
          <w:b/>
          <w:bCs/>
          <w:color w:val="6B2976"/>
        </w:rPr>
        <w:t xml:space="preserve">Therapy support </w:t>
      </w:r>
      <w:r w:rsidRPr="006C0B91">
        <w:t>is when workers support you</w:t>
      </w:r>
      <w:r>
        <w:t xml:space="preserve"> </w:t>
      </w:r>
      <w:r w:rsidRPr="006C0B91">
        <w:t>with things you find hard.</w:t>
      </w:r>
    </w:p>
    <w:p w14:paraId="52A0239E" w14:textId="508D4C9C" w:rsidR="006C0B91" w:rsidRDefault="006C0B91" w:rsidP="006C0B91">
      <w:r w:rsidRPr="006C0B91">
        <w:t>Therapy support could be from a</w:t>
      </w:r>
      <w:r>
        <w:t xml:space="preserve"> </w:t>
      </w:r>
      <w:r w:rsidRPr="006C0B91">
        <w:rPr>
          <w:b/>
          <w:bCs/>
          <w:color w:val="6B2976"/>
        </w:rPr>
        <w:t>speech pathologist</w:t>
      </w:r>
      <w:r w:rsidRPr="006C0B91">
        <w:t>.</w:t>
      </w:r>
    </w:p>
    <w:p w14:paraId="48317A33" w14:textId="77777777" w:rsidR="00BF2E99" w:rsidRPr="00BF2E99" w:rsidRDefault="00BF2E99" w:rsidP="00BF2E99">
      <w:r w:rsidRPr="00BF2E99">
        <w:t xml:space="preserve">A </w:t>
      </w:r>
      <w:r w:rsidRPr="00BF2E99">
        <w:rPr>
          <w:b/>
          <w:bCs/>
          <w:color w:val="6B2976"/>
        </w:rPr>
        <w:t>speech pathologist</w:t>
      </w:r>
      <w:r w:rsidRPr="00BF2E99">
        <w:rPr>
          <w:b/>
          <w:bCs/>
        </w:rPr>
        <w:t xml:space="preserve"> </w:t>
      </w:r>
      <w:r w:rsidRPr="00BF2E99">
        <w:t>supports people to</w:t>
      </w:r>
    </w:p>
    <w:p w14:paraId="2D29C1E8" w14:textId="38504CEB" w:rsidR="00BF2E99" w:rsidRPr="00BF2E99" w:rsidRDefault="00BF2E99" w:rsidP="00BF2E99">
      <w:pPr>
        <w:pStyle w:val="ListParagraph"/>
        <w:numPr>
          <w:ilvl w:val="0"/>
          <w:numId w:val="2"/>
        </w:numPr>
        <w:ind w:left="726" w:hanging="363"/>
      </w:pPr>
      <w:r w:rsidRPr="00BF2E99">
        <w:t>Talk and understand words</w:t>
      </w:r>
    </w:p>
    <w:p w14:paraId="3600B0C8" w14:textId="4E0E26C2" w:rsidR="00BF2E99" w:rsidRPr="00BF2E99" w:rsidRDefault="00BF2E99" w:rsidP="00BF2E99">
      <w:pPr>
        <w:pStyle w:val="ListParagraph"/>
        <w:numPr>
          <w:ilvl w:val="0"/>
          <w:numId w:val="2"/>
        </w:numPr>
        <w:ind w:left="726" w:hanging="363"/>
      </w:pPr>
      <w:r w:rsidRPr="00BF2E99">
        <w:t>Eat or swallow in a safe way.</w:t>
      </w:r>
    </w:p>
    <w:p w14:paraId="538AB7C8" w14:textId="77777777" w:rsidR="00BF2E99" w:rsidRPr="00BF2E99" w:rsidRDefault="00BF2E99" w:rsidP="00BF2E99">
      <w:r w:rsidRPr="00BF2E99">
        <w:t xml:space="preserve">Therapy support could also be from a </w:t>
      </w:r>
      <w:r w:rsidRPr="00BF2E99">
        <w:rPr>
          <w:b/>
          <w:bCs/>
          <w:color w:val="6B2976"/>
        </w:rPr>
        <w:t>dietitian</w:t>
      </w:r>
      <w:r w:rsidRPr="00BF2E99">
        <w:t>.</w:t>
      </w:r>
    </w:p>
    <w:p w14:paraId="59C8363F" w14:textId="7C654B1B" w:rsidR="006C0B91" w:rsidRDefault="00BF2E99" w:rsidP="00BF2E99">
      <w:r w:rsidRPr="00BF2E99">
        <w:lastRenderedPageBreak/>
        <w:t xml:space="preserve">A </w:t>
      </w:r>
      <w:r w:rsidRPr="00BF2E99">
        <w:rPr>
          <w:b/>
          <w:bCs/>
          <w:color w:val="6B2976"/>
        </w:rPr>
        <w:t xml:space="preserve">dietitian </w:t>
      </w:r>
      <w:r w:rsidRPr="00BF2E99">
        <w:t>supports people with eating</w:t>
      </w:r>
      <w:r>
        <w:t xml:space="preserve"> </w:t>
      </w:r>
      <w:r w:rsidRPr="00BF2E99">
        <w:t>health food.</w:t>
      </w:r>
    </w:p>
    <w:p w14:paraId="39D862ED" w14:textId="4340BEC3" w:rsidR="002A10E1" w:rsidRPr="002A10E1" w:rsidRDefault="002A10E1" w:rsidP="002A10E1">
      <w:r w:rsidRPr="002A10E1">
        <w:t>The worker who does the therapy support is</w:t>
      </w:r>
      <w:r>
        <w:t xml:space="preserve"> </w:t>
      </w:r>
      <w:r w:rsidRPr="002A10E1">
        <w:t xml:space="preserve">called a </w:t>
      </w:r>
      <w:r w:rsidRPr="002A10E1">
        <w:rPr>
          <w:b/>
          <w:bCs/>
          <w:color w:val="6B2976"/>
        </w:rPr>
        <w:t>therapist</w:t>
      </w:r>
      <w:r w:rsidRPr="002A10E1">
        <w:t>.</w:t>
      </w:r>
    </w:p>
    <w:p w14:paraId="6F93A91A" w14:textId="4CAABB4B" w:rsidR="002A10E1" w:rsidRPr="002A10E1" w:rsidRDefault="002A10E1" w:rsidP="002A10E1">
      <w:r w:rsidRPr="002A10E1">
        <w:t>There are rules about therapy support in the</w:t>
      </w:r>
      <w:r>
        <w:t xml:space="preserve"> </w:t>
      </w:r>
      <w:r w:rsidRPr="002A10E1">
        <w:t xml:space="preserve">NDIS </w:t>
      </w:r>
      <w:r w:rsidRPr="002A10E1">
        <w:rPr>
          <w:b/>
          <w:bCs/>
          <w:color w:val="6B2976"/>
        </w:rPr>
        <w:t>Pricing Arrangements and Price Limits</w:t>
      </w:r>
      <w:r w:rsidRPr="002A10E1">
        <w:t>.</w:t>
      </w:r>
    </w:p>
    <w:p w14:paraId="1AE188B4" w14:textId="0ECB47CE" w:rsidR="002A10E1" w:rsidRDefault="002A10E1" w:rsidP="002A10E1">
      <w:r w:rsidRPr="002A10E1">
        <w:t xml:space="preserve">We say </w:t>
      </w:r>
      <w:r w:rsidRPr="00875BCE">
        <w:rPr>
          <w:b/>
          <w:bCs/>
          <w:color w:val="6B2976"/>
        </w:rPr>
        <w:t>PAPL</w:t>
      </w:r>
      <w:r w:rsidRPr="002A10E1">
        <w:rPr>
          <w:b/>
          <w:bCs/>
        </w:rPr>
        <w:t xml:space="preserve"> </w:t>
      </w:r>
      <w:r w:rsidRPr="002A10E1">
        <w:t>for short.</w:t>
      </w:r>
    </w:p>
    <w:p w14:paraId="4A7E5E58" w14:textId="30641CA7" w:rsidR="002A10E1" w:rsidRDefault="002A10E1" w:rsidP="002A10E1">
      <w:r w:rsidRPr="002A10E1">
        <w:t>The NDIA does not ask who gave the</w:t>
      </w:r>
      <w:r>
        <w:t xml:space="preserve"> </w:t>
      </w:r>
      <w:r w:rsidRPr="002A10E1">
        <w:t>therapy support.</w:t>
      </w:r>
    </w:p>
    <w:p w14:paraId="0BD2D608" w14:textId="3A8A71B2" w:rsidR="00875BCE" w:rsidRDefault="00875BCE" w:rsidP="00875BCE">
      <w:r w:rsidRPr="00875BCE">
        <w:t>This means we do not know if the therapist</w:t>
      </w:r>
      <w:r>
        <w:t xml:space="preserve"> </w:t>
      </w:r>
      <w:r w:rsidRPr="00875BCE">
        <w:t>follows the PAPL rules.</w:t>
      </w:r>
    </w:p>
    <w:p w14:paraId="0BC9A058" w14:textId="77777777" w:rsidR="00227B96" w:rsidRPr="00227B96" w:rsidRDefault="00227B96" w:rsidP="00227B96">
      <w:r w:rsidRPr="00227B96">
        <w:t xml:space="preserve">Some therapists have an </w:t>
      </w:r>
      <w:r w:rsidRPr="00227B96">
        <w:rPr>
          <w:b/>
          <w:bCs/>
          <w:color w:val="6B2976"/>
        </w:rPr>
        <w:t>ID number</w:t>
      </w:r>
      <w:r w:rsidRPr="00227B96">
        <w:t>.</w:t>
      </w:r>
    </w:p>
    <w:p w14:paraId="6FBA4168" w14:textId="1C7B51C3" w:rsidR="00227B96" w:rsidRDefault="00227B96" w:rsidP="00227B96">
      <w:r w:rsidRPr="00227B96">
        <w:t xml:space="preserve">An </w:t>
      </w:r>
      <w:r w:rsidRPr="00227B96">
        <w:rPr>
          <w:b/>
          <w:bCs/>
          <w:color w:val="6B2976"/>
        </w:rPr>
        <w:t xml:space="preserve">ID number </w:t>
      </w:r>
      <w:r w:rsidRPr="00227B96">
        <w:t>is a number you can use to</w:t>
      </w:r>
      <w:r>
        <w:t xml:space="preserve"> </w:t>
      </w:r>
      <w:r w:rsidRPr="00227B96">
        <w:t>check who they are.</w:t>
      </w:r>
    </w:p>
    <w:p w14:paraId="0BA1AB95" w14:textId="3F489B2E" w:rsidR="00227B96" w:rsidRDefault="0050327F" w:rsidP="0050327F">
      <w:r w:rsidRPr="0050327F">
        <w:t>The NDIA said therapists should write their ID</w:t>
      </w:r>
      <w:r>
        <w:t xml:space="preserve"> </w:t>
      </w:r>
      <w:r w:rsidRPr="0050327F">
        <w:t>number when they ask to get paid.</w:t>
      </w:r>
    </w:p>
    <w:p w14:paraId="4D6BBD7B" w14:textId="15307D20" w:rsidR="0050327F" w:rsidRDefault="0050327F" w:rsidP="0050327F">
      <w:r w:rsidRPr="0050327F">
        <w:t xml:space="preserve">If they give their ID </w:t>
      </w:r>
      <w:proofErr w:type="gramStart"/>
      <w:r w:rsidRPr="0050327F">
        <w:t>number</w:t>
      </w:r>
      <w:proofErr w:type="gramEnd"/>
      <w:r w:rsidRPr="0050327F">
        <w:t xml:space="preserve"> it will help</w:t>
      </w:r>
      <w:r>
        <w:t xml:space="preserve"> </w:t>
      </w:r>
      <w:r w:rsidRPr="0050327F">
        <w:t xml:space="preserve">stop </w:t>
      </w:r>
      <w:r w:rsidRPr="00B74DDF">
        <w:rPr>
          <w:b/>
          <w:bCs/>
          <w:color w:val="6B2976"/>
        </w:rPr>
        <w:t>fraud</w:t>
      </w:r>
      <w:r w:rsidRPr="0050327F">
        <w:t>.</w:t>
      </w:r>
    </w:p>
    <w:p w14:paraId="612212F2" w14:textId="1EF78193" w:rsidR="00D1130F" w:rsidRDefault="00D1130F" w:rsidP="00D1130F">
      <w:r w:rsidRPr="00D1130F">
        <w:rPr>
          <w:b/>
          <w:bCs/>
          <w:color w:val="6B2976"/>
        </w:rPr>
        <w:t xml:space="preserve">Fraud </w:t>
      </w:r>
      <w:r w:rsidRPr="00D1130F">
        <w:t>is when someone lies or tricks</w:t>
      </w:r>
      <w:r>
        <w:t xml:space="preserve"> </w:t>
      </w:r>
      <w:r w:rsidRPr="00D1130F">
        <w:t>someone to get money.</w:t>
      </w:r>
    </w:p>
    <w:p w14:paraId="67A0486B" w14:textId="70D89267" w:rsidR="00D1130F" w:rsidRDefault="00D1130F" w:rsidP="00D1130F">
      <w:r w:rsidRPr="00D1130F">
        <w:t>It will also help make sure participants get</w:t>
      </w:r>
      <w:r>
        <w:t xml:space="preserve"> </w:t>
      </w:r>
      <w:r w:rsidRPr="00D1130F">
        <w:t>support from a therapist that is right for them.</w:t>
      </w:r>
    </w:p>
    <w:p w14:paraId="19CA4EDF" w14:textId="27AE1DDB" w:rsidR="00D1130F" w:rsidRDefault="001F40DE" w:rsidP="001F40DE">
      <w:r w:rsidRPr="001F40DE">
        <w:t>The NDIA said there will be a new space on</w:t>
      </w:r>
      <w:r>
        <w:t xml:space="preserve"> </w:t>
      </w:r>
      <w:r w:rsidRPr="001F40DE">
        <w:t>claim forms for therapists to put their ID number.</w:t>
      </w:r>
    </w:p>
    <w:p w14:paraId="23A46FD9" w14:textId="5236DCCB" w:rsidR="00D1130F" w:rsidRDefault="001F40DE" w:rsidP="001F40DE">
      <w:r w:rsidRPr="001F40DE">
        <w:t>Members said this will mean more work for</w:t>
      </w:r>
      <w:r>
        <w:t xml:space="preserve"> </w:t>
      </w:r>
      <w:r w:rsidRPr="001F40DE">
        <w:t>participants who look after their own plan.</w:t>
      </w:r>
    </w:p>
    <w:p w14:paraId="1A8F0569" w14:textId="4DD65BB0" w:rsidR="001F40DE" w:rsidRDefault="001F40DE" w:rsidP="001F40DE">
      <w:r w:rsidRPr="001F40DE">
        <w:t>Members said people who are blind or have</w:t>
      </w:r>
      <w:r>
        <w:t xml:space="preserve"> </w:t>
      </w:r>
      <w:r w:rsidRPr="001F40DE">
        <w:t>low vision will need support to add the number.</w:t>
      </w:r>
    </w:p>
    <w:p w14:paraId="31338D09" w14:textId="46A9B176" w:rsidR="00FF78B7" w:rsidRPr="00FF78B7" w:rsidRDefault="00FF78B7" w:rsidP="00FF78B7">
      <w:r w:rsidRPr="00FF78B7">
        <w:t>Members said the NDIA should share</w:t>
      </w:r>
      <w:r>
        <w:t xml:space="preserve"> </w:t>
      </w:r>
      <w:r w:rsidRPr="00FF78B7">
        <w:t>information about why the change is happening.</w:t>
      </w:r>
    </w:p>
    <w:p w14:paraId="68EF639C" w14:textId="79F4385A" w:rsidR="00D1130F" w:rsidRDefault="00FF78B7" w:rsidP="00FF78B7">
      <w:r w:rsidRPr="00FF78B7">
        <w:t>They said the NDIA should give information</w:t>
      </w:r>
      <w:r>
        <w:t xml:space="preserve"> </w:t>
      </w:r>
      <w:r w:rsidRPr="00FF78B7">
        <w:t>that is clear and easy to understand.</w:t>
      </w:r>
    </w:p>
    <w:p w14:paraId="38B008E8" w14:textId="5D13F0AA" w:rsidR="00FF78B7" w:rsidRDefault="00FF78B7" w:rsidP="00FF78B7">
      <w:r w:rsidRPr="00FF78B7">
        <w:t>They should give people the time they need to</w:t>
      </w:r>
      <w:r>
        <w:t xml:space="preserve"> </w:t>
      </w:r>
      <w:r w:rsidRPr="00FF78B7">
        <w:t>get ready for the changes.</w:t>
      </w:r>
    </w:p>
    <w:p w14:paraId="3EA80A5F" w14:textId="399D63C6" w:rsidR="00B41227" w:rsidRPr="00B41227" w:rsidRDefault="00B41227" w:rsidP="00B41227">
      <w:r w:rsidRPr="00B41227">
        <w:lastRenderedPageBreak/>
        <w:t>Members said the NDIA need to share information</w:t>
      </w:r>
      <w:r>
        <w:t xml:space="preserve"> </w:t>
      </w:r>
      <w:r w:rsidRPr="00B41227">
        <w:t>about the changes in different ways like</w:t>
      </w:r>
    </w:p>
    <w:p w14:paraId="4FA2BC2C" w14:textId="64827DC7" w:rsidR="00B41227" w:rsidRPr="00B41227" w:rsidRDefault="00B41227" w:rsidP="00B41227">
      <w:pPr>
        <w:pStyle w:val="ListParagraph"/>
        <w:numPr>
          <w:ilvl w:val="0"/>
          <w:numId w:val="2"/>
        </w:numPr>
        <w:ind w:left="726" w:hanging="363"/>
      </w:pPr>
      <w:r w:rsidRPr="00B41227">
        <w:t>On the NDIS app</w:t>
      </w:r>
    </w:p>
    <w:p w14:paraId="3119BFC6" w14:textId="55726D05" w:rsidR="00B41227" w:rsidRPr="00B41227" w:rsidRDefault="00B41227" w:rsidP="00B41227">
      <w:pPr>
        <w:pStyle w:val="ListParagraph"/>
        <w:numPr>
          <w:ilvl w:val="0"/>
          <w:numId w:val="2"/>
        </w:numPr>
        <w:ind w:left="726" w:hanging="363"/>
      </w:pPr>
      <w:r w:rsidRPr="00B41227">
        <w:t>On social media like Facebook</w:t>
      </w:r>
    </w:p>
    <w:p w14:paraId="43DED5F6" w14:textId="5884A40C" w:rsidR="00B41227" w:rsidRPr="00B41227" w:rsidRDefault="00B41227" w:rsidP="00B41227">
      <w:pPr>
        <w:pStyle w:val="ListParagraph"/>
        <w:numPr>
          <w:ilvl w:val="0"/>
          <w:numId w:val="2"/>
        </w:numPr>
        <w:ind w:left="726" w:hanging="363"/>
      </w:pPr>
      <w:r w:rsidRPr="00B41227">
        <w:t>In Easy Read</w:t>
      </w:r>
    </w:p>
    <w:p w14:paraId="06336B02" w14:textId="65F5C02E" w:rsidR="00FF78B7" w:rsidRDefault="00B41227" w:rsidP="00B41227">
      <w:pPr>
        <w:pStyle w:val="ListParagraph"/>
        <w:numPr>
          <w:ilvl w:val="0"/>
          <w:numId w:val="2"/>
        </w:numPr>
        <w:ind w:left="726" w:hanging="363"/>
      </w:pPr>
      <w:r w:rsidRPr="00B41227">
        <w:t>In lots of languages.</w:t>
      </w:r>
    </w:p>
    <w:p w14:paraId="2E4287EB" w14:textId="64258183" w:rsidR="00AA6A24" w:rsidRPr="00AA6A24" w:rsidRDefault="00AA6A24" w:rsidP="00AA6A24">
      <w:r w:rsidRPr="00AA6A24">
        <w:t>Some participants might need more support</w:t>
      </w:r>
      <w:r>
        <w:t xml:space="preserve"> </w:t>
      </w:r>
      <w:r w:rsidRPr="00AA6A24">
        <w:t>with the changes like</w:t>
      </w:r>
    </w:p>
    <w:p w14:paraId="4964FC4A" w14:textId="3E05B371" w:rsidR="00AA6A24" w:rsidRPr="00AA6A24" w:rsidRDefault="00AA6A24" w:rsidP="00AA6A24">
      <w:pPr>
        <w:pStyle w:val="ListParagraph"/>
        <w:numPr>
          <w:ilvl w:val="0"/>
          <w:numId w:val="2"/>
        </w:numPr>
        <w:ind w:left="726" w:hanging="363"/>
      </w:pPr>
      <w:r w:rsidRPr="00AA6A24">
        <w:t>Participants who look after their own plan</w:t>
      </w:r>
    </w:p>
    <w:p w14:paraId="422F8C62" w14:textId="522693F8" w:rsidR="00AA6A24" w:rsidRPr="00AA6A24" w:rsidRDefault="00AA6A24" w:rsidP="00AA6A24">
      <w:pPr>
        <w:pStyle w:val="ListParagraph"/>
        <w:numPr>
          <w:ilvl w:val="0"/>
          <w:numId w:val="2"/>
        </w:numPr>
        <w:ind w:left="726" w:hanging="363"/>
      </w:pPr>
      <w:r w:rsidRPr="00AA6A24">
        <w:t>First Nations people</w:t>
      </w:r>
    </w:p>
    <w:p w14:paraId="35295BDA" w14:textId="123C11E0" w:rsidR="00AA6A24" w:rsidRPr="00AA6A24" w:rsidRDefault="00AA6A24" w:rsidP="00AA6A24">
      <w:pPr>
        <w:pStyle w:val="ListParagraph"/>
        <w:numPr>
          <w:ilvl w:val="0"/>
          <w:numId w:val="2"/>
        </w:numPr>
        <w:ind w:left="726" w:hanging="363"/>
      </w:pPr>
      <w:r w:rsidRPr="00AA6A24">
        <w:t>People who are blind or have low vision</w:t>
      </w:r>
    </w:p>
    <w:p w14:paraId="6453AD97" w14:textId="34C72778" w:rsidR="00AA6A24" w:rsidRPr="00AA6A24" w:rsidRDefault="00AA6A24" w:rsidP="00FD7165">
      <w:pPr>
        <w:pStyle w:val="ListParagraph"/>
        <w:numPr>
          <w:ilvl w:val="0"/>
          <w:numId w:val="2"/>
        </w:numPr>
        <w:ind w:left="726" w:hanging="363"/>
      </w:pPr>
      <w:r w:rsidRPr="00AA6A24">
        <w:t>People who come from a different country</w:t>
      </w:r>
      <w:r>
        <w:t xml:space="preserve"> </w:t>
      </w:r>
      <w:r w:rsidRPr="00AA6A24">
        <w:t>or speak another language.</w:t>
      </w:r>
    </w:p>
    <w:p w14:paraId="1E18A32C" w14:textId="171FB8E1" w:rsidR="00B41227" w:rsidRDefault="00AA6A24" w:rsidP="00AA6A24">
      <w:pPr>
        <w:rPr>
          <w:rFonts w:cstheme="minorBidi"/>
        </w:rPr>
      </w:pPr>
      <w:r w:rsidRPr="00AA6A24">
        <w:t>They said it should be easy for participants to</w:t>
      </w:r>
      <w:r>
        <w:t xml:space="preserve"> </w:t>
      </w:r>
      <w:r w:rsidRPr="00AA6A24">
        <w:rPr>
          <w:rFonts w:cstheme="minorBidi"/>
        </w:rPr>
        <w:t>get the ID number from their therapist.</w:t>
      </w:r>
    </w:p>
    <w:p w14:paraId="16B91ACC" w14:textId="536A1B41" w:rsidR="00AA6A24" w:rsidRDefault="00F24DA5" w:rsidP="00F24DA5">
      <w:pPr>
        <w:rPr>
          <w:rFonts w:cstheme="minorBidi"/>
        </w:rPr>
      </w:pPr>
      <w:r w:rsidRPr="00F24DA5">
        <w:rPr>
          <w:rFonts w:cstheme="minorBidi"/>
        </w:rPr>
        <w:t>The NDIA could give participants a letter that</w:t>
      </w:r>
      <w:r>
        <w:rPr>
          <w:rFonts w:cstheme="minorBidi"/>
        </w:rPr>
        <w:t xml:space="preserve"> </w:t>
      </w:r>
      <w:r w:rsidRPr="00F24DA5">
        <w:rPr>
          <w:rFonts w:cstheme="minorBidi"/>
        </w:rPr>
        <w:t>asks therapists for their ID number.</w:t>
      </w:r>
    </w:p>
    <w:p w14:paraId="044E77B4" w14:textId="63CCBAAA" w:rsidR="00F24DA5" w:rsidRPr="00F24DA5" w:rsidRDefault="00F24DA5" w:rsidP="00F24DA5">
      <w:pPr>
        <w:rPr>
          <w:rFonts w:cstheme="minorBidi"/>
        </w:rPr>
      </w:pPr>
      <w:r w:rsidRPr="00F24DA5">
        <w:rPr>
          <w:rFonts w:cstheme="minorBidi"/>
        </w:rPr>
        <w:t>Some members were worried about what will</w:t>
      </w:r>
      <w:r>
        <w:rPr>
          <w:rFonts w:cstheme="minorBidi"/>
        </w:rPr>
        <w:t xml:space="preserve"> </w:t>
      </w:r>
      <w:r w:rsidRPr="00F24DA5">
        <w:rPr>
          <w:rFonts w:cstheme="minorBidi"/>
        </w:rPr>
        <w:t>happen to</w:t>
      </w:r>
    </w:p>
    <w:p w14:paraId="7411C744" w14:textId="3604E6CC" w:rsidR="00F24DA5" w:rsidRPr="00F24DA5" w:rsidRDefault="00F24DA5" w:rsidP="00722F8E">
      <w:pPr>
        <w:pStyle w:val="ListParagraph"/>
        <w:numPr>
          <w:ilvl w:val="0"/>
          <w:numId w:val="2"/>
        </w:numPr>
        <w:ind w:left="726" w:hanging="363"/>
      </w:pPr>
      <w:r w:rsidRPr="00F24DA5">
        <w:t>Therapists who do not have an</w:t>
      </w:r>
      <w:r>
        <w:t xml:space="preserve"> </w:t>
      </w:r>
      <w:r w:rsidRPr="00F24DA5">
        <w:t>ID number yet</w:t>
      </w:r>
    </w:p>
    <w:p w14:paraId="1E34C9B0" w14:textId="6E52C515" w:rsidR="00F24DA5" w:rsidRPr="00F24DA5" w:rsidRDefault="00F24DA5" w:rsidP="00A5306A">
      <w:pPr>
        <w:pStyle w:val="ListParagraph"/>
        <w:numPr>
          <w:ilvl w:val="0"/>
          <w:numId w:val="2"/>
        </w:numPr>
        <w:ind w:left="726" w:hanging="363"/>
      </w:pPr>
      <w:r w:rsidRPr="00F24DA5">
        <w:t>New therapists who still need to get an</w:t>
      </w:r>
      <w:r>
        <w:t xml:space="preserve"> </w:t>
      </w:r>
      <w:r w:rsidRPr="00F24DA5">
        <w:t>ID number</w:t>
      </w:r>
    </w:p>
    <w:p w14:paraId="6C2E09B8" w14:textId="5BABBB60" w:rsidR="00F24DA5" w:rsidRPr="00F24DA5" w:rsidRDefault="00F24DA5" w:rsidP="00F83E55">
      <w:pPr>
        <w:pStyle w:val="ListParagraph"/>
        <w:numPr>
          <w:ilvl w:val="0"/>
          <w:numId w:val="2"/>
        </w:numPr>
        <w:ind w:left="726" w:hanging="363"/>
      </w:pPr>
      <w:r w:rsidRPr="00F24DA5">
        <w:t>Therapists in areas far away from the city</w:t>
      </w:r>
      <w:r>
        <w:t xml:space="preserve"> </w:t>
      </w:r>
      <w:r w:rsidRPr="00F24DA5">
        <w:t>who do not have an ID number.</w:t>
      </w:r>
    </w:p>
    <w:p w14:paraId="4CDCF8F0" w14:textId="540FAA2D" w:rsidR="00AA6A24" w:rsidRDefault="00F24DA5" w:rsidP="00F24DA5">
      <w:pPr>
        <w:rPr>
          <w:rFonts w:cstheme="minorBidi"/>
        </w:rPr>
      </w:pPr>
      <w:r w:rsidRPr="00F24DA5">
        <w:rPr>
          <w:rFonts w:cstheme="minorBidi"/>
        </w:rPr>
        <w:t>They said the NDIA should make sure these</w:t>
      </w:r>
      <w:r w:rsidR="00B74DDF">
        <w:rPr>
          <w:rFonts w:cstheme="minorBidi"/>
        </w:rPr>
        <w:t xml:space="preserve"> </w:t>
      </w:r>
      <w:r w:rsidRPr="00F24DA5">
        <w:rPr>
          <w:rFonts w:cstheme="minorBidi"/>
        </w:rPr>
        <w:t>therapists can still give supports.</w:t>
      </w:r>
    </w:p>
    <w:p w14:paraId="7952FA7A" w14:textId="05433791" w:rsidR="00A66A4F" w:rsidRDefault="00B74DDF" w:rsidP="00495AB2">
      <w:pPr>
        <w:pStyle w:val="Heading2"/>
      </w:pPr>
      <w:bookmarkStart w:id="9" w:name="_Toc210051753"/>
      <w:r>
        <w:t>End of the meeting</w:t>
      </w:r>
      <w:bookmarkEnd w:id="9"/>
    </w:p>
    <w:p w14:paraId="7C0F11E3" w14:textId="13012A22" w:rsidR="00D86A09" w:rsidRDefault="00B74DDF" w:rsidP="00F74E73">
      <w:r>
        <w:t>The NDIA</w:t>
      </w:r>
      <w:r w:rsidR="00495AB2" w:rsidRPr="00495AB2">
        <w:t xml:space="preserve"> thank</w:t>
      </w:r>
      <w:r>
        <w:t>ed</w:t>
      </w:r>
      <w:r w:rsidR="00495AB2" w:rsidRPr="00495AB2">
        <w:t xml:space="preserve"> PRG members for their </w:t>
      </w:r>
      <w:r>
        <w:t>ideas</w:t>
      </w:r>
      <w:r w:rsidR="00495AB2">
        <w:t>.</w:t>
      </w:r>
    </w:p>
    <w:p w14:paraId="3249D458" w14:textId="7F7C5CF0" w:rsidR="00B74DDF" w:rsidRDefault="00B1749B" w:rsidP="00B1749B">
      <w:r w:rsidRPr="00B1749B">
        <w:lastRenderedPageBreak/>
        <w:t>We said we are just at the start of making</w:t>
      </w:r>
      <w:r>
        <w:t xml:space="preserve"> </w:t>
      </w:r>
      <w:r w:rsidRPr="00B1749B">
        <w:t>this change.</w:t>
      </w:r>
    </w:p>
    <w:p w14:paraId="4C8D42AC" w14:textId="29F56394" w:rsidR="00B1749B" w:rsidRDefault="00B1749B" w:rsidP="00B1749B">
      <w:r w:rsidRPr="00B1749B">
        <w:t>We said we will use the feedback from PRG</w:t>
      </w:r>
      <w:r>
        <w:t xml:space="preserve"> </w:t>
      </w:r>
      <w:r w:rsidRPr="00B1749B">
        <w:t>members to work on this change.</w:t>
      </w:r>
    </w:p>
    <w:p w14:paraId="220E18F7" w14:textId="72671815" w:rsidR="00B1749B" w:rsidRDefault="0084128B" w:rsidP="0084128B">
      <w:r w:rsidRPr="0084128B">
        <w:t>Barny said thank you to the PRG members</w:t>
      </w:r>
      <w:r>
        <w:t xml:space="preserve"> </w:t>
      </w:r>
      <w:r w:rsidRPr="0084128B">
        <w:t>for their time and their ideas.</w:t>
      </w:r>
    </w:p>
    <w:p w14:paraId="03A66A82" w14:textId="5FCB9759" w:rsidR="00495AB2" w:rsidRDefault="00495AB2" w:rsidP="00495AB2">
      <w:pPr>
        <w:pStyle w:val="Heading2"/>
      </w:pPr>
      <w:bookmarkStart w:id="10" w:name="_Toc210051754"/>
      <w:r w:rsidRPr="00495AB2">
        <w:t>Next meeting</w:t>
      </w:r>
      <w:bookmarkEnd w:id="10"/>
    </w:p>
    <w:p w14:paraId="55008205" w14:textId="2D61369C" w:rsidR="002C4E05" w:rsidRDefault="00685955" w:rsidP="00685955">
      <w:r w:rsidRPr="00685955">
        <w:t xml:space="preserve">The next meeting will be on </w:t>
      </w:r>
      <w:r w:rsidR="0084128B">
        <w:t>Tues</w:t>
      </w:r>
      <w:r w:rsidRPr="00685955">
        <w:t>day 1</w:t>
      </w:r>
      <w:r w:rsidR="0084128B">
        <w:t>3</w:t>
      </w:r>
      <w:r w:rsidRPr="00685955">
        <w:t xml:space="preserve"> </w:t>
      </w:r>
      <w:r w:rsidR="0084128B">
        <w:t xml:space="preserve">and Wednesday 14 </w:t>
      </w:r>
      <w:r w:rsidRPr="00685955">
        <w:t>Ma</w:t>
      </w:r>
      <w:r w:rsidR="0084128B">
        <w:t>y</w:t>
      </w:r>
      <w:r w:rsidRPr="00685955">
        <w:t xml:space="preserve"> 2025</w:t>
      </w:r>
      <w:r>
        <w:t>.</w:t>
      </w:r>
    </w:p>
    <w:p w14:paraId="5ABE27D4" w14:textId="77777777" w:rsidR="0045513F" w:rsidRDefault="0045513F" w:rsidP="00685955">
      <w:pPr>
        <w:rPr>
          <w:szCs w:val="28"/>
        </w:rPr>
      </w:pPr>
    </w:p>
    <w:p w14:paraId="7285F26A" w14:textId="77777777" w:rsidR="00506268" w:rsidRDefault="00506268" w:rsidP="00685955">
      <w:pPr>
        <w:rPr>
          <w:szCs w:val="28"/>
        </w:rPr>
      </w:pPr>
    </w:p>
    <w:p w14:paraId="16A06690" w14:textId="77777777" w:rsidR="00506268" w:rsidRDefault="00506268" w:rsidP="00685955">
      <w:pPr>
        <w:rPr>
          <w:szCs w:val="28"/>
        </w:rPr>
      </w:pPr>
    </w:p>
    <w:p w14:paraId="5802058F" w14:textId="77777777" w:rsidR="00506268" w:rsidRDefault="00506268" w:rsidP="00685955">
      <w:pPr>
        <w:rPr>
          <w:szCs w:val="28"/>
        </w:rPr>
      </w:pPr>
    </w:p>
    <w:p w14:paraId="630A858A" w14:textId="77777777" w:rsidR="00506268" w:rsidRDefault="00506268" w:rsidP="00685955">
      <w:pPr>
        <w:rPr>
          <w:szCs w:val="28"/>
        </w:rPr>
      </w:pPr>
    </w:p>
    <w:p w14:paraId="0453F697" w14:textId="77777777" w:rsidR="00474492" w:rsidRDefault="00474492" w:rsidP="00685955">
      <w:pPr>
        <w:rPr>
          <w:szCs w:val="28"/>
        </w:rPr>
      </w:pPr>
    </w:p>
    <w:p w14:paraId="21CBDA3C" w14:textId="77777777" w:rsidR="00474492" w:rsidRDefault="00474492" w:rsidP="00685955">
      <w:pPr>
        <w:rPr>
          <w:szCs w:val="28"/>
        </w:rPr>
      </w:pPr>
    </w:p>
    <w:p w14:paraId="5B750C9F" w14:textId="77777777" w:rsidR="00474492" w:rsidRDefault="00474492" w:rsidP="00685955">
      <w:pPr>
        <w:rPr>
          <w:szCs w:val="28"/>
        </w:rPr>
      </w:pPr>
    </w:p>
    <w:p w14:paraId="1AA713EA" w14:textId="77777777" w:rsidR="00474492" w:rsidRDefault="00474492" w:rsidP="00685955">
      <w:pPr>
        <w:rPr>
          <w:szCs w:val="28"/>
        </w:rPr>
      </w:pPr>
    </w:p>
    <w:p w14:paraId="08EE4162" w14:textId="77777777" w:rsidR="00474492" w:rsidRDefault="00474492" w:rsidP="00685955">
      <w:pPr>
        <w:rPr>
          <w:szCs w:val="28"/>
        </w:rPr>
      </w:pPr>
    </w:p>
    <w:p w14:paraId="35C618A2" w14:textId="77777777" w:rsidR="00506268" w:rsidRDefault="00506268" w:rsidP="00685955">
      <w:pPr>
        <w:rPr>
          <w:szCs w:val="28"/>
        </w:rPr>
      </w:pPr>
    </w:p>
    <w:p w14:paraId="5B9924FB" w14:textId="77777777" w:rsidR="00506268" w:rsidRDefault="00506268" w:rsidP="00685955">
      <w:pPr>
        <w:rPr>
          <w:szCs w:val="28"/>
        </w:rPr>
      </w:pPr>
    </w:p>
    <w:p w14:paraId="500C604B" w14:textId="77777777" w:rsidR="00506268" w:rsidRDefault="00506268" w:rsidP="00685955">
      <w:pPr>
        <w:rPr>
          <w:szCs w:val="28"/>
        </w:rPr>
      </w:pPr>
    </w:p>
    <w:p w14:paraId="749BFD63" w14:textId="77777777" w:rsidR="00506268" w:rsidRDefault="00506268" w:rsidP="00685955">
      <w:pPr>
        <w:rPr>
          <w:szCs w:val="28"/>
        </w:rPr>
      </w:pPr>
    </w:p>
    <w:p w14:paraId="0F08FF76" w14:textId="77777777" w:rsidR="00506268" w:rsidRDefault="00506268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4EEA8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1685D8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DCDC86A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6949E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42F6CC3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1876648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7"/>
  </w:num>
  <w:num w:numId="2" w16cid:durableId="1446851186">
    <w:abstractNumId w:val="10"/>
  </w:num>
  <w:num w:numId="3" w16cid:durableId="325977086">
    <w:abstractNumId w:val="9"/>
  </w:num>
  <w:num w:numId="4" w16cid:durableId="198590556">
    <w:abstractNumId w:val="1"/>
  </w:num>
  <w:num w:numId="5" w16cid:durableId="182205165">
    <w:abstractNumId w:val="5"/>
  </w:num>
  <w:num w:numId="6" w16cid:durableId="47802713">
    <w:abstractNumId w:val="11"/>
  </w:num>
  <w:num w:numId="7" w16cid:durableId="366177918">
    <w:abstractNumId w:val="2"/>
  </w:num>
  <w:num w:numId="8" w16cid:durableId="410393233">
    <w:abstractNumId w:val="6"/>
  </w:num>
  <w:num w:numId="9" w16cid:durableId="1867668949">
    <w:abstractNumId w:val="3"/>
  </w:num>
  <w:num w:numId="10" w16cid:durableId="1911886841">
    <w:abstractNumId w:val="8"/>
  </w:num>
  <w:num w:numId="11" w16cid:durableId="363364341">
    <w:abstractNumId w:val="0"/>
  </w:num>
  <w:num w:numId="12" w16cid:durableId="4456735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1744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85B"/>
    <w:rsid w:val="00AB0DF1"/>
    <w:rsid w:val="00AB157B"/>
    <w:rsid w:val="00AB1AB8"/>
    <w:rsid w:val="00AB21B9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4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12957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12957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2c5a79e4451373ade0091853a17f197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7c0e7462547106770db96a8363ff39c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919CAA-1EB4-4C5D-B755-C7F91D478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404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Ryan, Linda</cp:lastModifiedBy>
  <cp:revision>24</cp:revision>
  <cp:lastPrinted>2019-09-17T06:26:00Z</cp:lastPrinted>
  <dcterms:created xsi:type="dcterms:W3CDTF">2025-09-29T02:19:00Z</dcterms:created>
  <dcterms:modified xsi:type="dcterms:W3CDTF">2025-09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